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B2CF7" w14:textId="76893A32" w:rsidR="00C24706" w:rsidRPr="00342D72" w:rsidRDefault="00834734" w:rsidP="00834734">
      <w:pPr>
        <w:pStyle w:val="Title"/>
        <w:rPr>
          <w:rFonts w:asciiTheme="minorHAnsi" w:hAnsiTheme="minorHAnsi" w:cstheme="minorHAnsi"/>
          <w:lang w:val="en-US"/>
        </w:rPr>
      </w:pPr>
      <w:r w:rsidRPr="00342D72">
        <w:rPr>
          <w:rFonts w:asciiTheme="minorHAnsi" w:hAnsiTheme="minorHAnsi" w:cstheme="minorHAnsi"/>
          <w:lang w:val="en-US"/>
        </w:rPr>
        <w:t>Use Case UC</w:t>
      </w:r>
      <w:r w:rsidR="0020077F">
        <w:rPr>
          <w:rFonts w:asciiTheme="minorHAnsi" w:hAnsiTheme="minorHAnsi" w:cstheme="minorHAnsi"/>
          <w:lang w:val="en-US"/>
        </w:rPr>
        <w:t>1</w:t>
      </w:r>
      <w:r w:rsidRPr="00342D72">
        <w:rPr>
          <w:rFonts w:asciiTheme="minorHAnsi" w:hAnsiTheme="minorHAnsi" w:cstheme="minorHAnsi"/>
          <w:lang w:val="en-US"/>
        </w:rPr>
        <w:t>: Accounts Report</w:t>
      </w:r>
    </w:p>
    <w:tbl>
      <w:tblPr>
        <w:tblStyle w:val="TableGrid"/>
        <w:tblW w:w="10767" w:type="dxa"/>
        <w:tblInd w:w="-661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7"/>
      </w:tblGrid>
      <w:tr w:rsidR="00685C6E" w:rsidRPr="000353E9" w14:paraId="0AF4B1B5" w14:textId="77777777" w:rsidTr="00167658">
        <w:trPr>
          <w:trHeight w:val="509"/>
        </w:trPr>
        <w:tc>
          <w:tcPr>
            <w:tcW w:w="10767" w:type="dxa"/>
          </w:tcPr>
          <w:p w14:paraId="4AA5801A" w14:textId="77777777" w:rsidR="00685C6E" w:rsidRDefault="00685C6E" w:rsidP="00AF573B">
            <w:pPr>
              <w:pStyle w:val="Subtitle"/>
              <w:rPr>
                <w:rFonts w:cstheme="minorHAnsi"/>
                <w:b w:val="0"/>
                <w:bCs w:val="0"/>
                <w:sz w:val="32"/>
                <w:szCs w:val="32"/>
              </w:rPr>
            </w:pPr>
            <w:r w:rsidRPr="000353E9">
              <w:rPr>
                <w:rFonts w:cstheme="minorHAnsi"/>
                <w:sz w:val="32"/>
                <w:szCs w:val="32"/>
              </w:rPr>
              <w:t>Scope:</w:t>
            </w:r>
            <w:r w:rsidR="00342D72" w:rsidRPr="000353E9">
              <w:rPr>
                <w:rFonts w:cstheme="minorHAnsi"/>
                <w:sz w:val="32"/>
                <w:szCs w:val="32"/>
              </w:rPr>
              <w:tab/>
            </w:r>
            <w:r w:rsidRPr="000353E9">
              <w:rPr>
                <w:rFonts w:cstheme="minorHAnsi"/>
                <w:b w:val="0"/>
                <w:bCs w:val="0"/>
                <w:sz w:val="32"/>
                <w:szCs w:val="32"/>
              </w:rPr>
              <w:t>Inventory Management System</w:t>
            </w:r>
          </w:p>
          <w:p w14:paraId="05E5421B" w14:textId="4EDE8BC9" w:rsidR="00167658" w:rsidRPr="00167658" w:rsidRDefault="00167658" w:rsidP="00167658">
            <w:pPr>
              <w:rPr>
                <w:lang w:val="en-US"/>
              </w:rPr>
            </w:pPr>
          </w:p>
        </w:tc>
      </w:tr>
      <w:tr w:rsidR="00685C6E" w:rsidRPr="000353E9" w14:paraId="3A807BA7" w14:textId="77777777" w:rsidTr="00167658">
        <w:trPr>
          <w:trHeight w:val="484"/>
        </w:trPr>
        <w:tc>
          <w:tcPr>
            <w:tcW w:w="10767" w:type="dxa"/>
          </w:tcPr>
          <w:p w14:paraId="6BB6621B" w14:textId="77777777" w:rsidR="00685C6E" w:rsidRDefault="00685C6E" w:rsidP="00AF573B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 w:val="0"/>
                <w:sz w:val="32"/>
                <w:szCs w:val="32"/>
              </w:rPr>
            </w:pPr>
            <w:r w:rsidRPr="000353E9">
              <w:rPr>
                <w:rFonts w:asciiTheme="minorHAnsi" w:hAnsiTheme="minorHAnsi" w:cstheme="minorHAnsi"/>
                <w:sz w:val="32"/>
                <w:szCs w:val="32"/>
              </w:rPr>
              <w:t>Level:</w:t>
            </w:r>
            <w:r w:rsidR="00342D72" w:rsidRPr="000353E9">
              <w:rPr>
                <w:rFonts w:asciiTheme="minorHAnsi" w:hAnsiTheme="minorHAnsi" w:cstheme="minorHAnsi"/>
                <w:sz w:val="32"/>
                <w:szCs w:val="32"/>
              </w:rPr>
              <w:tab/>
            </w:r>
            <w:r w:rsidRPr="000353E9">
              <w:rPr>
                <w:rFonts w:asciiTheme="minorHAnsi" w:hAnsiTheme="minorHAnsi" w:cstheme="minorHAnsi"/>
                <w:b w:val="0"/>
                <w:bCs w:val="0"/>
                <w:sz w:val="32"/>
                <w:szCs w:val="32"/>
              </w:rPr>
              <w:t>User-goal</w:t>
            </w:r>
          </w:p>
          <w:p w14:paraId="6852209A" w14:textId="72E2391F" w:rsidR="00167658" w:rsidRPr="00167658" w:rsidRDefault="00167658" w:rsidP="00167658">
            <w:pPr>
              <w:rPr>
                <w:lang w:val="en-US"/>
              </w:rPr>
            </w:pPr>
          </w:p>
        </w:tc>
      </w:tr>
      <w:tr w:rsidR="00685C6E" w:rsidRPr="000353E9" w14:paraId="0E286E29" w14:textId="77777777" w:rsidTr="00167658">
        <w:trPr>
          <w:trHeight w:val="509"/>
        </w:trPr>
        <w:tc>
          <w:tcPr>
            <w:tcW w:w="10767" w:type="dxa"/>
          </w:tcPr>
          <w:p w14:paraId="2830CAD6" w14:textId="77777777" w:rsidR="00685C6E" w:rsidRDefault="00685C6E" w:rsidP="00AF573B">
            <w:pPr>
              <w:pStyle w:val="Heading2"/>
              <w:outlineLvl w:val="1"/>
              <w:rPr>
                <w:rFonts w:asciiTheme="minorHAnsi" w:hAnsiTheme="minorHAnsi" w:cstheme="minorHAnsi"/>
                <w:sz w:val="32"/>
                <w:szCs w:val="32"/>
              </w:rPr>
            </w:pPr>
            <w:r w:rsidRPr="000353E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Primary Actor:</w:t>
            </w:r>
            <w:r w:rsidR="00342D72" w:rsidRPr="000353E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ab/>
            </w:r>
            <w:r w:rsidRPr="000353E9">
              <w:rPr>
                <w:rFonts w:asciiTheme="minorHAnsi" w:hAnsiTheme="minorHAnsi" w:cstheme="minorHAnsi"/>
                <w:sz w:val="32"/>
                <w:szCs w:val="32"/>
              </w:rPr>
              <w:t>Admin</w:t>
            </w:r>
          </w:p>
          <w:p w14:paraId="6E1485C4" w14:textId="10B26DF3" w:rsidR="00167658" w:rsidRPr="00167658" w:rsidRDefault="00167658" w:rsidP="00167658">
            <w:pPr>
              <w:rPr>
                <w:lang w:val="en-US"/>
              </w:rPr>
            </w:pPr>
          </w:p>
        </w:tc>
      </w:tr>
      <w:tr w:rsidR="00685C6E" w:rsidRPr="000353E9" w14:paraId="28364E85" w14:textId="77777777" w:rsidTr="00167658">
        <w:trPr>
          <w:trHeight w:val="900"/>
        </w:trPr>
        <w:tc>
          <w:tcPr>
            <w:tcW w:w="10767" w:type="dxa"/>
          </w:tcPr>
          <w:p w14:paraId="4F26E976" w14:textId="77777777" w:rsidR="000353E9" w:rsidRDefault="00685C6E" w:rsidP="000353E9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Stack Holders &amp; Interests:</w:t>
            </w:r>
          </w:p>
          <w:p w14:paraId="7D55D6BD" w14:textId="55903BAC" w:rsidR="000353E9" w:rsidRPr="00030DB2" w:rsidRDefault="000353E9" w:rsidP="000353E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Sales Manager:</w:t>
            </w:r>
            <w:r>
              <w:rPr>
                <w:rFonts w:cstheme="minorHAnsi"/>
                <w:sz w:val="32"/>
                <w:szCs w:val="32"/>
                <w:lang w:val="en-US"/>
              </w:rPr>
              <w:tab/>
            </w:r>
            <w:r w:rsidR="00D64CE2">
              <w:rPr>
                <w:rFonts w:cstheme="minorHAnsi"/>
                <w:sz w:val="32"/>
                <w:szCs w:val="32"/>
                <w:lang w:val="en-US"/>
              </w:rPr>
              <w:t xml:space="preserve">Wants to know about the monthly 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 xml:space="preserve">Sales Report, </w:t>
            </w:r>
            <w:r w:rsidR="00E863FD">
              <w:rPr>
                <w:rFonts w:cstheme="minorHAnsi"/>
                <w:sz w:val="32"/>
                <w:szCs w:val="32"/>
                <w:lang w:val="en-US"/>
              </w:rPr>
              <w:t>most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 xml:space="preserve"> sold product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>s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>, Returns completed, N</w:t>
            </w:r>
            <w:r w:rsidR="00E863FD">
              <w:rPr>
                <w:rFonts w:cstheme="minorHAnsi"/>
                <w:sz w:val="32"/>
                <w:szCs w:val="32"/>
                <w:lang w:val="en-US"/>
              </w:rPr>
              <w:t>umber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 xml:space="preserve"> of visited customers, Most sales time.</w:t>
            </w:r>
          </w:p>
          <w:p w14:paraId="3DD0DCC6" w14:textId="77777777" w:rsidR="00030DB2" w:rsidRPr="00167658" w:rsidRDefault="00030DB2" w:rsidP="000353E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 xml:space="preserve">Stock Manager:  Wants to know about the available stock, </w:t>
            </w:r>
            <w:r w:rsidR="00E863FD">
              <w:rPr>
                <w:rFonts w:cstheme="minorHAnsi"/>
                <w:sz w:val="32"/>
                <w:szCs w:val="32"/>
                <w:lang w:val="en-US"/>
              </w:rPr>
              <w:t>out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>-of-</w:t>
            </w:r>
            <w:r>
              <w:rPr>
                <w:rFonts w:cstheme="minorHAnsi"/>
                <w:sz w:val="32"/>
                <w:szCs w:val="32"/>
                <w:lang w:val="en-US"/>
              </w:rPr>
              <w:t xml:space="preserve">stock items, incoming stocks,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and </w:t>
            </w:r>
            <w:proofErr w:type="gramStart"/>
            <w:r>
              <w:rPr>
                <w:rFonts w:cstheme="minorHAnsi"/>
                <w:sz w:val="32"/>
                <w:szCs w:val="32"/>
                <w:lang w:val="en-US"/>
              </w:rPr>
              <w:t>Payments</w:t>
            </w:r>
            <w:proofErr w:type="gramEnd"/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 report.</w:t>
            </w:r>
          </w:p>
          <w:p w14:paraId="4016DEC8" w14:textId="04AEB7E1" w:rsidR="00167658" w:rsidRPr="000353E9" w:rsidRDefault="00167658" w:rsidP="00167658">
            <w:pPr>
              <w:pStyle w:val="ListParagraph"/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</w:p>
        </w:tc>
      </w:tr>
      <w:tr w:rsidR="00685C6E" w:rsidRPr="000353E9" w14:paraId="45140377" w14:textId="77777777" w:rsidTr="00167658">
        <w:trPr>
          <w:trHeight w:val="509"/>
        </w:trPr>
        <w:tc>
          <w:tcPr>
            <w:tcW w:w="10767" w:type="dxa"/>
          </w:tcPr>
          <w:p w14:paraId="0FB743BF" w14:textId="77777777" w:rsidR="00685C6E" w:rsidRDefault="00685C6E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Pre-Condition</w:t>
            </w:r>
            <w:r w:rsidR="00C3413C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>Admin is successfully logged in. Database System is running.</w:t>
            </w:r>
          </w:p>
          <w:p w14:paraId="466F17DD" w14:textId="66095964" w:rsidR="00167658" w:rsidRPr="00C3413C" w:rsidRDefault="00167658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12024BE6" w14:textId="77777777" w:rsidTr="00167658">
        <w:trPr>
          <w:trHeight w:val="509"/>
        </w:trPr>
        <w:tc>
          <w:tcPr>
            <w:tcW w:w="10767" w:type="dxa"/>
          </w:tcPr>
          <w:p w14:paraId="164812E3" w14:textId="77777777" w:rsidR="00685C6E" w:rsidRDefault="00685C6E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Post-Condition</w:t>
            </w:r>
            <w:r w:rsidR="00C3413C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 The requested report is generated and saved into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a 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CSV file with full details. A printable PDF file is created.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>The f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inal report is </w:t>
            </w:r>
            <w:r w:rsidR="00003A8E">
              <w:rPr>
                <w:rFonts w:cstheme="minorHAnsi"/>
                <w:sz w:val="32"/>
                <w:szCs w:val="32"/>
                <w:lang w:val="en-US"/>
              </w:rPr>
              <w:t>shown on the screen.</w:t>
            </w:r>
          </w:p>
          <w:p w14:paraId="2BD5C15A" w14:textId="3ABA4078" w:rsidR="00167658" w:rsidRPr="00C3413C" w:rsidRDefault="00167658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50CB1490" w14:textId="77777777" w:rsidTr="00167658">
        <w:trPr>
          <w:trHeight w:val="484"/>
        </w:trPr>
        <w:tc>
          <w:tcPr>
            <w:tcW w:w="10767" w:type="dxa"/>
          </w:tcPr>
          <w:p w14:paraId="55662058" w14:textId="77777777" w:rsidR="00003A8E" w:rsidRDefault="00685C6E" w:rsidP="00003A8E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Main Success Scenario</w:t>
            </w:r>
            <w:r w:rsidR="00003A8E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</w:p>
          <w:p w14:paraId="1DB5605B" w14:textId="77777777" w:rsidR="00003A8E" w:rsidRDefault="00003A8E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Admin login to the system.</w:t>
            </w:r>
          </w:p>
          <w:p w14:paraId="734A1FFA" w14:textId="7F8DE82D" w:rsidR="00003A8E" w:rsidRDefault="00167658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Starts the Report process.</w:t>
            </w:r>
          </w:p>
          <w:p w14:paraId="09230697" w14:textId="77777777" w:rsidR="00167658" w:rsidRDefault="00167658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Enter the required information query.</w:t>
            </w:r>
          </w:p>
          <w:p w14:paraId="2CF8C708" w14:textId="41B64A07" w:rsidR="00167658" w:rsidRDefault="00167658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The system displays the data on the screen and asks for confirmation.</w:t>
            </w:r>
          </w:p>
          <w:p w14:paraId="3656CB19" w14:textId="77777777" w:rsidR="00167658" w:rsidRDefault="00167658" w:rsidP="0016765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After confirmation, the report is exported in PDF and CSV format.</w:t>
            </w:r>
          </w:p>
          <w:p w14:paraId="7D266D2D" w14:textId="5E9FDFBA" w:rsidR="00167658" w:rsidRPr="00167658" w:rsidRDefault="00167658" w:rsidP="00167658">
            <w:pPr>
              <w:pStyle w:val="ListParagraph"/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6A00F87B" w14:textId="77777777" w:rsidTr="00167658">
        <w:trPr>
          <w:trHeight w:val="509"/>
        </w:trPr>
        <w:tc>
          <w:tcPr>
            <w:tcW w:w="10767" w:type="dxa"/>
          </w:tcPr>
          <w:p w14:paraId="5973AEF1" w14:textId="77777777" w:rsidR="00167658" w:rsidRDefault="00685C6E" w:rsidP="00167658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Extensions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>:</w:t>
            </w:r>
          </w:p>
          <w:p w14:paraId="629219BC" w14:textId="5BAE2DC5" w:rsidR="00167658" w:rsidRDefault="00167658" w:rsidP="0016765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If the data retrieval fails because of missing data or other database-related issues.</w:t>
            </w:r>
          </w:p>
          <w:p w14:paraId="1DEF0823" w14:textId="77777777" w:rsidR="00167658" w:rsidRDefault="00167658" w:rsidP="00167658">
            <w:pPr>
              <w:pStyle w:val="ListParagraph"/>
              <w:numPr>
                <w:ilvl w:val="2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Admin starts backup and recovery process.</w:t>
            </w:r>
          </w:p>
          <w:p w14:paraId="2EA863D5" w14:textId="77777777" w:rsidR="00167658" w:rsidRDefault="00167658" w:rsidP="00167658">
            <w:pPr>
              <w:pStyle w:val="ListParagraph"/>
              <w:numPr>
                <w:ilvl w:val="2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Recovers the data.</w:t>
            </w:r>
          </w:p>
          <w:p w14:paraId="36A29495" w14:textId="77777777" w:rsidR="00167658" w:rsidRDefault="00167658" w:rsidP="00167658">
            <w:pPr>
              <w:pStyle w:val="ListParagraph"/>
              <w:numPr>
                <w:ilvl w:val="2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Restart the Report process.</w:t>
            </w:r>
          </w:p>
          <w:p w14:paraId="074137E7" w14:textId="77777777" w:rsidR="00167658" w:rsidRDefault="00167658" w:rsidP="00167658">
            <w:pPr>
              <w:pStyle w:val="ListParagraph"/>
              <w:ind w:left="1352"/>
              <w:rPr>
                <w:rFonts w:cstheme="minorHAnsi"/>
                <w:sz w:val="32"/>
                <w:szCs w:val="32"/>
                <w:lang w:val="en-US"/>
              </w:rPr>
            </w:pPr>
          </w:p>
          <w:p w14:paraId="19E0B646" w14:textId="162AE934" w:rsidR="00167658" w:rsidRPr="00167658" w:rsidRDefault="00167658" w:rsidP="00167658">
            <w:pPr>
              <w:pStyle w:val="ListParagraph"/>
              <w:ind w:left="1352"/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533EFF35" w14:textId="77777777" w:rsidTr="00167658">
        <w:trPr>
          <w:trHeight w:val="509"/>
        </w:trPr>
        <w:tc>
          <w:tcPr>
            <w:tcW w:w="10767" w:type="dxa"/>
          </w:tcPr>
          <w:p w14:paraId="7A144C44" w14:textId="77777777" w:rsidR="00167658" w:rsidRDefault="00685C6E" w:rsidP="00167658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Special Requirements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</w:p>
          <w:p w14:paraId="454002FE" w14:textId="264EC858" w:rsidR="00167658" w:rsidRPr="004608D8" w:rsidRDefault="00167658" w:rsidP="004608D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The displayed report must be in a proper format.</w:t>
            </w:r>
          </w:p>
          <w:p w14:paraId="729EE93B" w14:textId="7254FC03" w:rsidR="00167658" w:rsidRPr="00167658" w:rsidRDefault="00167658" w:rsidP="00167658">
            <w:pPr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5E04A32C" w14:textId="77777777" w:rsidTr="00167658">
        <w:trPr>
          <w:trHeight w:val="994"/>
        </w:trPr>
        <w:tc>
          <w:tcPr>
            <w:tcW w:w="10767" w:type="dxa"/>
          </w:tcPr>
          <w:p w14:paraId="44A6636A" w14:textId="77777777" w:rsidR="00167658" w:rsidRDefault="00685C6E" w:rsidP="00834734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Technology and Data Variation List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>:</w:t>
            </w:r>
          </w:p>
          <w:p w14:paraId="3C10D5A5" w14:textId="3B7725B2" w:rsidR="00167658" w:rsidRDefault="00167658" w:rsidP="00167658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 </w:t>
            </w:r>
            <w:r>
              <w:rPr>
                <w:rFonts w:cstheme="minorHAnsi"/>
                <w:sz w:val="32"/>
                <w:szCs w:val="32"/>
                <w:lang w:val="en-US"/>
              </w:rPr>
              <w:t xml:space="preserve">Export file </w:t>
            </w:r>
            <w:r w:rsidR="00065F18">
              <w:rPr>
                <w:rFonts w:cstheme="minorHAnsi"/>
                <w:sz w:val="32"/>
                <w:szCs w:val="32"/>
                <w:lang w:val="en-US"/>
              </w:rPr>
              <w:t>format</w:t>
            </w:r>
            <w:r>
              <w:rPr>
                <w:rFonts w:cstheme="minorHAnsi"/>
                <w:sz w:val="32"/>
                <w:szCs w:val="32"/>
                <w:lang w:val="en-US"/>
              </w:rPr>
              <w:t xml:space="preserve"> must be CSV or PDF or both</w:t>
            </w:r>
          </w:p>
          <w:p w14:paraId="22E87ED1" w14:textId="77777777" w:rsidR="00167658" w:rsidRDefault="00167658" w:rsidP="00167658">
            <w:pPr>
              <w:pStyle w:val="ListParagraph"/>
              <w:rPr>
                <w:rFonts w:cstheme="minorHAnsi"/>
                <w:sz w:val="32"/>
                <w:szCs w:val="32"/>
                <w:lang w:val="en-US"/>
              </w:rPr>
            </w:pPr>
          </w:p>
          <w:p w14:paraId="1A1BF3E3" w14:textId="6CE1002B" w:rsidR="00685C6E" w:rsidRPr="000353E9" w:rsidRDefault="00685C6E" w:rsidP="00834734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</w:p>
        </w:tc>
      </w:tr>
      <w:tr w:rsidR="00685C6E" w:rsidRPr="000353E9" w14:paraId="495760F3" w14:textId="77777777" w:rsidTr="00167658">
        <w:trPr>
          <w:trHeight w:val="994"/>
        </w:trPr>
        <w:tc>
          <w:tcPr>
            <w:tcW w:w="10767" w:type="dxa"/>
          </w:tcPr>
          <w:p w14:paraId="3AC58364" w14:textId="3D7AEE7C" w:rsidR="00685C6E" w:rsidRPr="00167658" w:rsidRDefault="00685C6E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Frequency of Occurrence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 As requested by Stock Manager or Sales Manager</w:t>
            </w:r>
          </w:p>
        </w:tc>
      </w:tr>
    </w:tbl>
    <w:p w14:paraId="3B29352F" w14:textId="77777777" w:rsidR="00834734" w:rsidRPr="00342D72" w:rsidRDefault="00834734" w:rsidP="00834734">
      <w:pPr>
        <w:rPr>
          <w:rFonts w:cstheme="minorHAnsi"/>
          <w:sz w:val="36"/>
          <w:szCs w:val="36"/>
          <w:lang w:val="en-US"/>
        </w:rPr>
      </w:pPr>
    </w:p>
    <w:sectPr w:rsidR="00834734" w:rsidRPr="00342D72" w:rsidSect="001676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4D093" w14:textId="77777777" w:rsidR="0023122C" w:rsidRDefault="0023122C" w:rsidP="00167658">
      <w:pPr>
        <w:spacing w:after="0" w:line="240" w:lineRule="auto"/>
      </w:pPr>
      <w:r>
        <w:separator/>
      </w:r>
    </w:p>
  </w:endnote>
  <w:endnote w:type="continuationSeparator" w:id="0">
    <w:p w14:paraId="52924521" w14:textId="77777777" w:rsidR="0023122C" w:rsidRDefault="0023122C" w:rsidP="00167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39A1E" w14:textId="77777777" w:rsidR="00167658" w:rsidRDefault="00167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13E5" w14:textId="77777777" w:rsidR="00167658" w:rsidRDefault="001676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59F3B" w14:textId="77777777" w:rsidR="00167658" w:rsidRDefault="00167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086CC" w14:textId="77777777" w:rsidR="0023122C" w:rsidRDefault="0023122C" w:rsidP="00167658">
      <w:pPr>
        <w:spacing w:after="0" w:line="240" w:lineRule="auto"/>
      </w:pPr>
      <w:r>
        <w:separator/>
      </w:r>
    </w:p>
  </w:footnote>
  <w:footnote w:type="continuationSeparator" w:id="0">
    <w:p w14:paraId="63CAC0F8" w14:textId="77777777" w:rsidR="0023122C" w:rsidRDefault="0023122C" w:rsidP="00167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8429" w14:textId="77777777" w:rsidR="00167658" w:rsidRDefault="00167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9305" w14:textId="77777777" w:rsidR="00167658" w:rsidRDefault="001676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885F" w14:textId="77777777" w:rsidR="00167658" w:rsidRDefault="00167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F1198"/>
    <w:multiLevelType w:val="hybridMultilevel"/>
    <w:tmpl w:val="3D3EEF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269FB"/>
    <w:multiLevelType w:val="hybridMultilevel"/>
    <w:tmpl w:val="15A0F9E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41677"/>
    <w:multiLevelType w:val="hybridMultilevel"/>
    <w:tmpl w:val="AEC07E12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0F">
      <w:start w:val="1"/>
      <w:numFmt w:val="decimal"/>
      <w:lvlText w:val="%2."/>
      <w:lvlJc w:val="left"/>
      <w:pPr>
        <w:ind w:left="720" w:hanging="360"/>
      </w:pPr>
    </w:lvl>
    <w:lvl w:ilvl="2" w:tplc="4C09000F">
      <w:start w:val="1"/>
      <w:numFmt w:val="decimal"/>
      <w:lvlText w:val="%3."/>
      <w:lvlJc w:val="left"/>
      <w:pPr>
        <w:ind w:left="1352" w:hanging="36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729A1"/>
    <w:multiLevelType w:val="hybridMultilevel"/>
    <w:tmpl w:val="A078B952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87013"/>
    <w:multiLevelType w:val="multilevel"/>
    <w:tmpl w:val="4C09001F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1.%2."/>
      <w:lvlJc w:val="left"/>
      <w:pPr>
        <w:ind w:left="1217" w:hanging="432"/>
      </w:pPr>
    </w:lvl>
    <w:lvl w:ilvl="2">
      <w:start w:val="1"/>
      <w:numFmt w:val="decimal"/>
      <w:lvlText w:val="%1.%2.%3."/>
      <w:lvlJc w:val="left"/>
      <w:pPr>
        <w:ind w:left="1649" w:hanging="504"/>
      </w:pPr>
    </w:lvl>
    <w:lvl w:ilvl="3">
      <w:start w:val="1"/>
      <w:numFmt w:val="decimal"/>
      <w:lvlText w:val="%1.%2.%3.%4."/>
      <w:lvlJc w:val="left"/>
      <w:pPr>
        <w:ind w:left="2153" w:hanging="648"/>
      </w:pPr>
    </w:lvl>
    <w:lvl w:ilvl="4">
      <w:start w:val="1"/>
      <w:numFmt w:val="decimal"/>
      <w:lvlText w:val="%1.%2.%3.%4.%5."/>
      <w:lvlJc w:val="left"/>
      <w:pPr>
        <w:ind w:left="2657" w:hanging="792"/>
      </w:pPr>
    </w:lvl>
    <w:lvl w:ilvl="5">
      <w:start w:val="1"/>
      <w:numFmt w:val="decimal"/>
      <w:lvlText w:val="%1.%2.%3.%4.%5.%6."/>
      <w:lvlJc w:val="left"/>
      <w:pPr>
        <w:ind w:left="3161" w:hanging="936"/>
      </w:pPr>
    </w:lvl>
    <w:lvl w:ilvl="6">
      <w:start w:val="1"/>
      <w:numFmt w:val="decimal"/>
      <w:lvlText w:val="%1.%2.%3.%4.%5.%6.%7."/>
      <w:lvlJc w:val="left"/>
      <w:pPr>
        <w:ind w:left="3665" w:hanging="1080"/>
      </w:pPr>
    </w:lvl>
    <w:lvl w:ilvl="7">
      <w:start w:val="1"/>
      <w:numFmt w:val="decimal"/>
      <w:lvlText w:val="%1.%2.%3.%4.%5.%6.%7.%8."/>
      <w:lvlJc w:val="left"/>
      <w:pPr>
        <w:ind w:left="4169" w:hanging="1224"/>
      </w:pPr>
    </w:lvl>
    <w:lvl w:ilvl="8">
      <w:start w:val="1"/>
      <w:numFmt w:val="decimal"/>
      <w:lvlText w:val="%1.%2.%3.%4.%5.%6.%7.%8.%9."/>
      <w:lvlJc w:val="left"/>
      <w:pPr>
        <w:ind w:left="4745" w:hanging="1440"/>
      </w:pPr>
    </w:lvl>
  </w:abstractNum>
  <w:abstractNum w:abstractNumId="5" w15:restartNumberingAfterBreak="0">
    <w:nsid w:val="432769DD"/>
    <w:multiLevelType w:val="hybridMultilevel"/>
    <w:tmpl w:val="22104600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E5CBF"/>
    <w:multiLevelType w:val="hybridMultilevel"/>
    <w:tmpl w:val="8C680396"/>
    <w:lvl w:ilvl="0" w:tplc="95D231F0">
      <w:start w:val="1"/>
      <w:numFmt w:val="bullet"/>
      <w:lvlText w:val=""/>
      <w:lvlJc w:val="righ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66564"/>
    <w:multiLevelType w:val="hybridMultilevel"/>
    <w:tmpl w:val="EBB04A7C"/>
    <w:lvl w:ilvl="0" w:tplc="4C090017">
      <w:start w:val="1"/>
      <w:numFmt w:val="lowerLetter"/>
      <w:lvlText w:val="%1)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3A5FCE"/>
    <w:multiLevelType w:val="hybridMultilevel"/>
    <w:tmpl w:val="F93893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FB0B3B"/>
    <w:multiLevelType w:val="hybridMultilevel"/>
    <w:tmpl w:val="35AEB19A"/>
    <w:lvl w:ilvl="0" w:tplc="95D231F0">
      <w:start w:val="1"/>
      <w:numFmt w:val="bullet"/>
      <w:lvlText w:val=""/>
      <w:lvlJc w:val="righ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BC7835"/>
    <w:multiLevelType w:val="hybridMultilevel"/>
    <w:tmpl w:val="DC3EB856"/>
    <w:lvl w:ilvl="0" w:tplc="95D231F0">
      <w:start w:val="1"/>
      <w:numFmt w:val="bullet"/>
      <w:lvlText w:val=""/>
      <w:lvlJc w:val="righ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8F6864"/>
    <w:multiLevelType w:val="multilevel"/>
    <w:tmpl w:val="4C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12" w15:restartNumberingAfterBreak="0">
    <w:nsid w:val="76253E79"/>
    <w:multiLevelType w:val="hybridMultilevel"/>
    <w:tmpl w:val="B63CCB1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201B7B"/>
    <w:multiLevelType w:val="hybridMultilevel"/>
    <w:tmpl w:val="F9389326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057470">
    <w:abstractNumId w:val="9"/>
  </w:num>
  <w:num w:numId="2" w16cid:durableId="704792990">
    <w:abstractNumId w:val="10"/>
  </w:num>
  <w:num w:numId="3" w16cid:durableId="1081214210">
    <w:abstractNumId w:val="6"/>
  </w:num>
  <w:num w:numId="4" w16cid:durableId="550701409">
    <w:abstractNumId w:val="12"/>
  </w:num>
  <w:num w:numId="5" w16cid:durableId="2036297999">
    <w:abstractNumId w:val="1"/>
  </w:num>
  <w:num w:numId="6" w16cid:durableId="137890841">
    <w:abstractNumId w:val="5"/>
  </w:num>
  <w:num w:numId="7" w16cid:durableId="618803519">
    <w:abstractNumId w:val="11"/>
  </w:num>
  <w:num w:numId="8" w16cid:durableId="1776943752">
    <w:abstractNumId w:val="4"/>
  </w:num>
  <w:num w:numId="9" w16cid:durableId="1152524582">
    <w:abstractNumId w:val="7"/>
  </w:num>
  <w:num w:numId="10" w16cid:durableId="1345937318">
    <w:abstractNumId w:val="2"/>
  </w:num>
  <w:num w:numId="11" w16cid:durableId="293142942">
    <w:abstractNumId w:val="3"/>
  </w:num>
  <w:num w:numId="12" w16cid:durableId="1850480463">
    <w:abstractNumId w:val="13"/>
  </w:num>
  <w:num w:numId="13" w16cid:durableId="819348053">
    <w:abstractNumId w:val="8"/>
  </w:num>
  <w:num w:numId="14" w16cid:durableId="809205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MDczszQ1szQwMjVT0lEKTi0uzszPAykwrgUAzaSUXCwAAAA="/>
  </w:docVars>
  <w:rsids>
    <w:rsidRoot w:val="00834734"/>
    <w:rsid w:val="00003A8E"/>
    <w:rsid w:val="00030DB2"/>
    <w:rsid w:val="000353E9"/>
    <w:rsid w:val="00065F18"/>
    <w:rsid w:val="00167658"/>
    <w:rsid w:val="0020077F"/>
    <w:rsid w:val="0023122C"/>
    <w:rsid w:val="00342D72"/>
    <w:rsid w:val="004608D8"/>
    <w:rsid w:val="00685C6E"/>
    <w:rsid w:val="007773B3"/>
    <w:rsid w:val="00834734"/>
    <w:rsid w:val="0092619C"/>
    <w:rsid w:val="00AF573B"/>
    <w:rsid w:val="00C24706"/>
    <w:rsid w:val="00C3413C"/>
    <w:rsid w:val="00D64CE2"/>
    <w:rsid w:val="00E50515"/>
    <w:rsid w:val="00E86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E487D"/>
  <w15:chartTrackingRefBased/>
  <w15:docId w15:val="{BF1ACAF4-97D7-4DE6-9A7C-7E86D9EE7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573B"/>
    <w:pPr>
      <w:keepNext/>
      <w:spacing w:after="0" w:line="240" w:lineRule="auto"/>
      <w:outlineLvl w:val="0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573B"/>
    <w:pPr>
      <w:keepNext/>
      <w:spacing w:after="0" w:line="240" w:lineRule="auto"/>
      <w:outlineLvl w:val="1"/>
    </w:pPr>
    <w:rPr>
      <w:rFonts w:asciiTheme="majorBidi" w:hAnsiTheme="majorBidi" w:cstheme="majorBidi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47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473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834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AF573B"/>
    <w:pPr>
      <w:spacing w:after="0" w:line="240" w:lineRule="auto"/>
    </w:pPr>
    <w:rPr>
      <w:b/>
      <w:bCs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F573B"/>
    <w:rPr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F573B"/>
    <w:rPr>
      <w:rFonts w:asciiTheme="majorBidi" w:hAnsiTheme="majorBidi" w:cstheme="majorBidi"/>
      <w:b/>
      <w:bCs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F573B"/>
    <w:rPr>
      <w:rFonts w:asciiTheme="majorBidi" w:hAnsiTheme="majorBidi" w:cstheme="majorBidi"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342D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7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65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67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6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eeb Said</dc:creator>
  <cp:keywords/>
  <dc:description/>
  <cp:lastModifiedBy>Najeeb Said</cp:lastModifiedBy>
  <cp:revision>9</cp:revision>
  <dcterms:created xsi:type="dcterms:W3CDTF">2022-04-17T16:47:00Z</dcterms:created>
  <dcterms:modified xsi:type="dcterms:W3CDTF">2022-04-18T06:58:00Z</dcterms:modified>
</cp:coreProperties>
</file>